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29C4" w:rsidRDefault="00CD29C4" w:rsidP="00CD29C4">
      <w:pPr>
        <w:pStyle w:val="Heading1"/>
      </w:pPr>
    </w:p>
    <w:p w:rsidR="00CD29C4" w:rsidRPr="00CD29C4" w:rsidRDefault="00CD29C4" w:rsidP="00CD29C4">
      <w:pPr>
        <w:pStyle w:val="Heading1"/>
        <w:rPr>
          <w:lang w:val="en-US"/>
        </w:rPr>
      </w:pPr>
      <w:r w:rsidRPr="00CD29C4">
        <w:rPr>
          <w:lang w:val="en-US"/>
        </w:rPr>
        <w:t>2</w:t>
      </w:r>
      <w:r w:rsidRPr="00CD29C4">
        <w:rPr>
          <w:spacing w:val="-2"/>
          <w:lang w:val="en-US"/>
        </w:rPr>
        <w:t>0</w:t>
      </w:r>
      <w:r w:rsidR="002748E9">
        <w:rPr>
          <w:lang w:val="en-US"/>
        </w:rPr>
        <w:t>2</w:t>
      </w:r>
      <w:r w:rsidR="00F57227">
        <w:rPr>
          <w:lang w:val="en-US"/>
        </w:rPr>
        <w:t>3</w:t>
      </w:r>
      <w:r w:rsidR="00416CC7" w:rsidRPr="00CD29C4">
        <w:rPr>
          <w:lang w:val="en-US"/>
        </w:rPr>
        <w:t>WCO</w:t>
      </w:r>
      <w:r w:rsidRPr="00CD29C4">
        <w:rPr>
          <w:lang w:val="en-US"/>
        </w:rPr>
        <w:t>Photo Competition - Entry Form</w:t>
      </w:r>
    </w:p>
    <w:p w:rsidR="00CD29C4" w:rsidRPr="00107C03" w:rsidRDefault="00CD29C4" w:rsidP="00CD29C4">
      <w:pPr>
        <w:widowControl w:val="0"/>
        <w:autoSpaceDE w:val="0"/>
        <w:autoSpaceDN w:val="0"/>
        <w:adjustRightInd w:val="0"/>
        <w:spacing w:before="10" w:line="240" w:lineRule="exact"/>
        <w:rPr>
          <w:rFonts w:cs="Arial"/>
          <w:sz w:val="20"/>
          <w:lang w:val="en-US"/>
        </w:rPr>
      </w:pPr>
    </w:p>
    <w:p w:rsidR="00CD29C4" w:rsidRPr="00872E01" w:rsidRDefault="00CD29C4" w:rsidP="00CD29C4">
      <w:pPr>
        <w:rPr>
          <w:color w:val="0082C3"/>
          <w:lang w:val="en-US"/>
        </w:rPr>
      </w:pPr>
      <w:r w:rsidRPr="00872E01">
        <w:rPr>
          <w:color w:val="0082C3"/>
          <w:lang w:val="en-US"/>
        </w:rPr>
        <w:t>Family name:</w:t>
      </w:r>
    </w:p>
    <w:p w:rsidR="00CD29C4" w:rsidRPr="00872E01" w:rsidRDefault="00CD29C4" w:rsidP="00CD29C4">
      <w:pPr>
        <w:rPr>
          <w:color w:val="0082C3"/>
          <w:lang w:val="en-US"/>
        </w:rPr>
      </w:pPr>
    </w:p>
    <w:p w:rsidR="00CD29C4" w:rsidRPr="00872E01" w:rsidRDefault="00CD29C4" w:rsidP="00CD29C4">
      <w:pPr>
        <w:rPr>
          <w:color w:val="0082C3"/>
          <w:lang w:val="en-US"/>
        </w:rPr>
      </w:pPr>
      <w:r w:rsidRPr="00872E01">
        <w:rPr>
          <w:color w:val="0082C3"/>
          <w:lang w:val="en-US"/>
        </w:rPr>
        <w:t xml:space="preserve">First name: </w:t>
      </w:r>
    </w:p>
    <w:p w:rsidR="00CD29C4" w:rsidRPr="00872E01" w:rsidRDefault="00CD29C4" w:rsidP="00CD29C4">
      <w:pPr>
        <w:rPr>
          <w:color w:val="0082C3"/>
          <w:lang w:val="en-US"/>
        </w:rPr>
      </w:pPr>
    </w:p>
    <w:p w:rsidR="00CD29C4" w:rsidRPr="00872E01" w:rsidRDefault="00CD29C4" w:rsidP="00CD29C4">
      <w:pPr>
        <w:rPr>
          <w:color w:val="0082C3"/>
          <w:lang w:val="en-US"/>
        </w:rPr>
      </w:pPr>
      <w:r w:rsidRPr="00872E01">
        <w:rPr>
          <w:color w:val="0082C3"/>
          <w:lang w:val="en-US"/>
        </w:rPr>
        <w:t>Official position:</w:t>
      </w:r>
    </w:p>
    <w:p w:rsidR="00CD29C4" w:rsidRPr="00872E01" w:rsidRDefault="00CD29C4" w:rsidP="00CD29C4">
      <w:pPr>
        <w:rPr>
          <w:color w:val="0082C3"/>
          <w:lang w:val="en-US"/>
        </w:rPr>
      </w:pPr>
    </w:p>
    <w:p w:rsidR="00CD29C4" w:rsidRPr="00872E01" w:rsidRDefault="00CD29C4" w:rsidP="00CD29C4">
      <w:pPr>
        <w:rPr>
          <w:color w:val="0082C3"/>
          <w:lang w:val="en-US"/>
        </w:rPr>
      </w:pPr>
      <w:r w:rsidRPr="00872E01">
        <w:rPr>
          <w:color w:val="0082C3"/>
          <w:lang w:val="en-US"/>
        </w:rPr>
        <w:t>Tel:</w:t>
      </w:r>
    </w:p>
    <w:p w:rsidR="00CD29C4" w:rsidRPr="00872E01" w:rsidRDefault="00CD29C4" w:rsidP="00CD29C4">
      <w:pPr>
        <w:rPr>
          <w:color w:val="0082C3"/>
          <w:lang w:val="en-US"/>
        </w:rPr>
      </w:pPr>
    </w:p>
    <w:p w:rsidR="00CD29C4" w:rsidRPr="00872E01" w:rsidRDefault="00CD29C4" w:rsidP="00CD29C4">
      <w:pPr>
        <w:rPr>
          <w:color w:val="0082C3"/>
          <w:lang w:val="en-US"/>
        </w:rPr>
      </w:pPr>
      <w:r w:rsidRPr="00872E01">
        <w:rPr>
          <w:color w:val="0082C3"/>
          <w:lang w:val="en-US"/>
        </w:rPr>
        <w:t>Email:</w:t>
      </w:r>
    </w:p>
    <w:p w:rsidR="00CD29C4" w:rsidRPr="00872E01" w:rsidRDefault="00CD29C4" w:rsidP="00CD29C4">
      <w:pPr>
        <w:rPr>
          <w:color w:val="0082C3"/>
          <w:lang w:val="en-US"/>
        </w:rPr>
      </w:pPr>
    </w:p>
    <w:p w:rsidR="00CD29C4" w:rsidRPr="00107C03" w:rsidRDefault="00CD29C4" w:rsidP="00CD29C4">
      <w:pPr>
        <w:rPr>
          <w:lang w:val="en-US"/>
        </w:rPr>
      </w:pP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  <w:r w:rsidRPr="006F34A8">
        <w:rPr>
          <w:color w:val="575756" w:themeColor="text2"/>
          <w:szCs w:val="22"/>
          <w:lang w:val="en-US"/>
        </w:rPr>
        <w:t xml:space="preserve">I </w:t>
      </w:r>
      <w:r w:rsidR="00546627">
        <w:rPr>
          <w:color w:val="575756" w:themeColor="text2"/>
          <w:szCs w:val="22"/>
          <w:lang w:val="en-US"/>
        </w:rPr>
        <w:t xml:space="preserve">hereby </w:t>
      </w:r>
      <w:r w:rsidRPr="006F34A8">
        <w:rPr>
          <w:color w:val="575756" w:themeColor="text2"/>
          <w:szCs w:val="22"/>
          <w:lang w:val="en-US"/>
        </w:rPr>
        <w:t>informtheWCO that the Custo</w:t>
      </w:r>
      <w:r w:rsidRPr="006F34A8">
        <w:rPr>
          <w:color w:val="575756" w:themeColor="text2"/>
          <w:spacing w:val="-1"/>
          <w:szCs w:val="22"/>
          <w:lang w:val="en-US"/>
        </w:rPr>
        <w:t>m</w:t>
      </w:r>
      <w:r w:rsidRPr="006F34A8">
        <w:rPr>
          <w:color w:val="575756" w:themeColor="text2"/>
          <w:szCs w:val="22"/>
          <w:lang w:val="en-US"/>
        </w:rPr>
        <w:t>s Ad</w:t>
      </w:r>
      <w:r w:rsidRPr="006F34A8">
        <w:rPr>
          <w:color w:val="575756" w:themeColor="text2"/>
          <w:spacing w:val="-1"/>
          <w:szCs w:val="22"/>
          <w:lang w:val="en-US"/>
        </w:rPr>
        <w:t>m</w:t>
      </w:r>
      <w:r w:rsidRPr="006F34A8">
        <w:rPr>
          <w:color w:val="575756" w:themeColor="text2"/>
          <w:szCs w:val="22"/>
          <w:lang w:val="en-US"/>
        </w:rPr>
        <w:t>inistrati</w:t>
      </w:r>
      <w:r w:rsidRPr="006F34A8">
        <w:rPr>
          <w:color w:val="575756" w:themeColor="text2"/>
          <w:spacing w:val="-1"/>
          <w:szCs w:val="22"/>
          <w:lang w:val="en-US"/>
        </w:rPr>
        <w:t>o</w:t>
      </w:r>
      <w:r w:rsidRPr="006F34A8">
        <w:rPr>
          <w:color w:val="575756" w:themeColor="text2"/>
          <w:szCs w:val="22"/>
          <w:lang w:val="en-US"/>
        </w:rPr>
        <w:t xml:space="preserve">n of </w:t>
      </w:r>
      <w:r w:rsidR="000E0651">
        <w:rPr>
          <w:color w:val="575756" w:themeColor="text2"/>
          <w:szCs w:val="22"/>
          <w:lang w:val="en-US"/>
        </w:rPr>
        <w:t>…</w:t>
      </w:r>
      <w:r w:rsidRPr="006F34A8">
        <w:rPr>
          <w:color w:val="575756" w:themeColor="text2"/>
          <w:szCs w:val="22"/>
          <w:lang w:val="en-US"/>
        </w:rPr>
        <w:t>………………………</w:t>
      </w:r>
      <w:r w:rsidR="000E0651">
        <w:rPr>
          <w:color w:val="575756" w:themeColor="text2"/>
          <w:szCs w:val="22"/>
          <w:lang w:val="en-US"/>
        </w:rPr>
        <w:t xml:space="preserve">…………… </w:t>
      </w:r>
      <w:r w:rsidRPr="006F34A8">
        <w:rPr>
          <w:color w:val="575756" w:themeColor="text2"/>
          <w:szCs w:val="22"/>
          <w:lang w:val="en-US"/>
        </w:rPr>
        <w:t xml:space="preserve">will participate </w:t>
      </w:r>
      <w:r w:rsidRPr="006F34A8">
        <w:rPr>
          <w:b/>
          <w:color w:val="575756" w:themeColor="text2"/>
          <w:szCs w:val="22"/>
          <w:lang w:val="en-US"/>
        </w:rPr>
        <w:t>in</w:t>
      </w:r>
      <w:r w:rsidR="00932DC1">
        <w:rPr>
          <w:b/>
          <w:color w:val="575756" w:themeColor="text2"/>
          <w:szCs w:val="22"/>
          <w:lang w:val="en-US"/>
        </w:rPr>
        <w:t xml:space="preserve"> </w:t>
      </w:r>
      <w:r w:rsidR="002748E9">
        <w:rPr>
          <w:b/>
          <w:color w:val="575756" w:themeColor="text2"/>
          <w:szCs w:val="22"/>
          <w:lang w:val="en-US"/>
        </w:rPr>
        <w:t>the 202</w:t>
      </w:r>
      <w:r w:rsidR="0074154F">
        <w:rPr>
          <w:b/>
          <w:color w:val="575756" w:themeColor="text2"/>
          <w:szCs w:val="22"/>
          <w:lang w:val="en-US"/>
        </w:rPr>
        <w:t>3</w:t>
      </w:r>
      <w:r w:rsidR="00932DC1">
        <w:rPr>
          <w:b/>
          <w:color w:val="575756" w:themeColor="text2"/>
          <w:szCs w:val="22"/>
          <w:lang w:val="en-US"/>
        </w:rPr>
        <w:t xml:space="preserve"> </w:t>
      </w:r>
      <w:r w:rsidR="00416CC7">
        <w:rPr>
          <w:b/>
          <w:color w:val="575756" w:themeColor="text2"/>
          <w:szCs w:val="22"/>
          <w:lang w:val="en-US"/>
        </w:rPr>
        <w:t>WCO P</w:t>
      </w:r>
      <w:r w:rsidRPr="006F34A8">
        <w:rPr>
          <w:b/>
          <w:color w:val="575756" w:themeColor="text2"/>
          <w:szCs w:val="22"/>
          <w:lang w:val="en-US"/>
        </w:rPr>
        <w:t>ho</w:t>
      </w:r>
      <w:r w:rsidRPr="006F34A8">
        <w:rPr>
          <w:b/>
          <w:color w:val="575756" w:themeColor="text2"/>
          <w:spacing w:val="-2"/>
          <w:szCs w:val="22"/>
          <w:lang w:val="en-US"/>
        </w:rPr>
        <w:t>t</w:t>
      </w:r>
      <w:r w:rsidRPr="006F34A8">
        <w:rPr>
          <w:b/>
          <w:color w:val="575756" w:themeColor="text2"/>
          <w:szCs w:val="22"/>
          <w:lang w:val="en-US"/>
        </w:rPr>
        <w:t xml:space="preserve">o </w:t>
      </w:r>
      <w:r w:rsidR="00416CC7">
        <w:rPr>
          <w:b/>
          <w:color w:val="575756" w:themeColor="text2"/>
          <w:szCs w:val="22"/>
          <w:lang w:val="en-US"/>
        </w:rPr>
        <w:t>C</w:t>
      </w:r>
      <w:r w:rsidRPr="006F34A8">
        <w:rPr>
          <w:b/>
          <w:color w:val="575756" w:themeColor="text2"/>
          <w:szCs w:val="22"/>
          <w:lang w:val="en-US"/>
        </w:rPr>
        <w:t>om</w:t>
      </w:r>
      <w:r w:rsidRPr="006F34A8">
        <w:rPr>
          <w:b/>
          <w:color w:val="575756" w:themeColor="text2"/>
          <w:spacing w:val="-1"/>
          <w:szCs w:val="22"/>
          <w:lang w:val="en-US"/>
        </w:rPr>
        <w:t>p</w:t>
      </w:r>
      <w:r w:rsidRPr="006F34A8">
        <w:rPr>
          <w:b/>
          <w:color w:val="575756" w:themeColor="text2"/>
          <w:szCs w:val="22"/>
          <w:lang w:val="en-US"/>
        </w:rPr>
        <w:t>etitio</w:t>
      </w:r>
      <w:r w:rsidRPr="006F34A8">
        <w:rPr>
          <w:b/>
          <w:color w:val="575756" w:themeColor="text2"/>
          <w:spacing w:val="-1"/>
          <w:szCs w:val="22"/>
          <w:lang w:val="en-US"/>
        </w:rPr>
        <w:t>n</w:t>
      </w:r>
      <w:r w:rsidRPr="006F34A8">
        <w:rPr>
          <w:color w:val="575756" w:themeColor="text2"/>
          <w:szCs w:val="22"/>
          <w:lang w:val="en-US"/>
        </w:rPr>
        <w:t>.</w:t>
      </w: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  <w:r w:rsidRPr="006F34A8">
        <w:rPr>
          <w:color w:val="575756" w:themeColor="text2"/>
          <w:szCs w:val="22"/>
          <w:lang w:val="en-US"/>
        </w:rPr>
        <w:t>I d</w:t>
      </w:r>
      <w:r w:rsidRPr="006F34A8">
        <w:rPr>
          <w:color w:val="575756" w:themeColor="text2"/>
          <w:spacing w:val="-1"/>
          <w:szCs w:val="22"/>
          <w:lang w:val="en-US"/>
        </w:rPr>
        <w:t>e</w:t>
      </w:r>
      <w:r w:rsidRPr="006F34A8">
        <w:rPr>
          <w:color w:val="575756" w:themeColor="text2"/>
          <w:szCs w:val="22"/>
          <w:lang w:val="en-US"/>
        </w:rPr>
        <w:t xml:space="preserve">clarethat I have read and understood the rules of the competition. </w:t>
      </w: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  <w:r w:rsidRPr="006F34A8">
        <w:rPr>
          <w:color w:val="575756" w:themeColor="text2"/>
          <w:szCs w:val="22"/>
          <w:lang w:val="en-US"/>
        </w:rPr>
        <w:t>I submit,as anattachedfile,a</w:t>
      </w:r>
      <w:r w:rsidR="004320A6">
        <w:rPr>
          <w:color w:val="575756" w:themeColor="text2"/>
          <w:spacing w:val="-1"/>
          <w:szCs w:val="22"/>
          <w:lang w:val="en-US"/>
        </w:rPr>
        <w:t>submission</w:t>
      </w:r>
      <w:r w:rsidRPr="006F34A8">
        <w:rPr>
          <w:color w:val="575756" w:themeColor="text2"/>
          <w:spacing w:val="-2"/>
          <w:szCs w:val="22"/>
          <w:lang w:val="en-US"/>
        </w:rPr>
        <w:t xml:space="preserve">for the </w:t>
      </w:r>
      <w:r w:rsidRPr="006F34A8">
        <w:rPr>
          <w:color w:val="575756" w:themeColor="text2"/>
          <w:szCs w:val="22"/>
          <w:lang w:val="en-US"/>
        </w:rPr>
        <w:t>com</w:t>
      </w:r>
      <w:r w:rsidRPr="006F34A8">
        <w:rPr>
          <w:color w:val="575756" w:themeColor="text2"/>
          <w:spacing w:val="-1"/>
          <w:szCs w:val="22"/>
          <w:lang w:val="en-US"/>
        </w:rPr>
        <w:t>p</w:t>
      </w:r>
      <w:r w:rsidRPr="006F34A8">
        <w:rPr>
          <w:color w:val="575756" w:themeColor="text2"/>
          <w:szCs w:val="22"/>
          <w:lang w:val="en-US"/>
        </w:rPr>
        <w:t>etition.</w:t>
      </w: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  <w:r w:rsidRPr="006F34A8">
        <w:rPr>
          <w:color w:val="575756" w:themeColor="text2"/>
          <w:szCs w:val="22"/>
          <w:lang w:val="en-US"/>
        </w:rPr>
        <w:t xml:space="preserve">I am providing below the title of the </w:t>
      </w:r>
      <w:r w:rsidR="00546627">
        <w:rPr>
          <w:color w:val="575756" w:themeColor="text2"/>
          <w:szCs w:val="22"/>
          <w:lang w:val="en-US"/>
        </w:rPr>
        <w:t>photo</w:t>
      </w:r>
      <w:r w:rsidRPr="006F34A8">
        <w:rPr>
          <w:color w:val="575756" w:themeColor="text2"/>
          <w:szCs w:val="22"/>
          <w:lang w:val="en-US"/>
        </w:rPr>
        <w:t xml:space="preserve"> and a </w:t>
      </w:r>
      <w:r w:rsidRPr="0081295A">
        <w:rPr>
          <w:b/>
          <w:color w:val="575756" w:themeColor="text2"/>
          <w:szCs w:val="22"/>
          <w:lang w:val="en-US"/>
        </w:rPr>
        <w:t>short</w:t>
      </w:r>
      <w:r w:rsidR="00201F50">
        <w:rPr>
          <w:b/>
          <w:color w:val="575756" w:themeColor="text2"/>
          <w:szCs w:val="22"/>
          <w:lang w:val="en-US"/>
        </w:rPr>
        <w:t xml:space="preserve"> </w:t>
      </w:r>
      <w:r w:rsidR="00546627">
        <w:rPr>
          <w:color w:val="575756" w:themeColor="text2"/>
          <w:szCs w:val="22"/>
          <w:lang w:val="en-US"/>
        </w:rPr>
        <w:t xml:space="preserve">caption, with the understanding </w:t>
      </w:r>
      <w:r w:rsidRPr="006F34A8">
        <w:rPr>
          <w:color w:val="575756" w:themeColor="text2"/>
          <w:szCs w:val="22"/>
          <w:lang w:val="en-US"/>
        </w:rPr>
        <w:t>that the WCO reserves the right to edit and shorten captions if necessary.</w:t>
      </w: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  <w:r w:rsidRPr="006F34A8">
        <w:rPr>
          <w:color w:val="575756" w:themeColor="text2"/>
          <w:szCs w:val="22"/>
          <w:lang w:val="en-US"/>
        </w:rPr>
        <w:t>TITLE:</w:t>
      </w: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  <w:r w:rsidRPr="006F34A8">
        <w:rPr>
          <w:color w:val="575756" w:themeColor="text2"/>
          <w:szCs w:val="22"/>
          <w:lang w:val="en-US"/>
        </w:rPr>
        <w:t>CAPTION (</w:t>
      </w:r>
      <w:r w:rsidRPr="006F34A8">
        <w:rPr>
          <w:b/>
          <w:color w:val="575756" w:themeColor="text2"/>
          <w:szCs w:val="22"/>
          <w:lang w:val="en-US"/>
        </w:rPr>
        <w:t>maximum 250 words):</w:t>
      </w:r>
    </w:p>
    <w:p w:rsidR="00CD29C4" w:rsidRPr="006F34A8" w:rsidRDefault="00CD29C4" w:rsidP="00CD29C4">
      <w:pPr>
        <w:rPr>
          <w:color w:val="575756" w:themeColor="text2"/>
          <w:szCs w:val="22"/>
          <w:lang w:val="en-US"/>
        </w:rPr>
      </w:pPr>
    </w:p>
    <w:p w:rsidR="00CD29C4" w:rsidRPr="006F34A8" w:rsidRDefault="00CD29C4" w:rsidP="00CD29C4">
      <w:pPr>
        <w:widowControl w:val="0"/>
        <w:autoSpaceDE w:val="0"/>
        <w:autoSpaceDN w:val="0"/>
        <w:adjustRightInd w:val="0"/>
        <w:spacing w:line="360" w:lineRule="auto"/>
        <w:rPr>
          <w:rFonts w:cs="Arial"/>
          <w:color w:val="575756" w:themeColor="text2"/>
          <w:szCs w:val="22"/>
          <w:lang w:val="en-US"/>
        </w:rPr>
      </w:pPr>
    </w:p>
    <w:p w:rsidR="00CD29C4" w:rsidRPr="006F34A8" w:rsidRDefault="00CD29C4" w:rsidP="00CD29C4">
      <w:pPr>
        <w:widowControl w:val="0"/>
        <w:autoSpaceDE w:val="0"/>
        <w:autoSpaceDN w:val="0"/>
        <w:adjustRightInd w:val="0"/>
        <w:spacing w:line="360" w:lineRule="auto"/>
        <w:rPr>
          <w:rFonts w:cs="Arial"/>
          <w:color w:val="575756" w:themeColor="text2"/>
          <w:szCs w:val="22"/>
          <w:lang w:val="en-US"/>
        </w:rPr>
      </w:pPr>
    </w:p>
    <w:p w:rsidR="00CD29C4" w:rsidRPr="006F34A8" w:rsidRDefault="00CD29C4" w:rsidP="00CD29C4">
      <w:pPr>
        <w:widowControl w:val="0"/>
        <w:tabs>
          <w:tab w:val="left" w:pos="3400"/>
        </w:tabs>
        <w:autoSpaceDE w:val="0"/>
        <w:autoSpaceDN w:val="0"/>
        <w:adjustRightInd w:val="0"/>
        <w:spacing w:line="360" w:lineRule="auto"/>
        <w:ind w:right="2463"/>
        <w:rPr>
          <w:rFonts w:cs="Arial"/>
          <w:color w:val="575756" w:themeColor="text2"/>
          <w:szCs w:val="22"/>
          <w:lang w:val="en-US"/>
        </w:rPr>
      </w:pPr>
    </w:p>
    <w:p w:rsidR="005B3C3A" w:rsidRPr="006F34A8" w:rsidRDefault="005B3C3A" w:rsidP="00CD29C4">
      <w:pPr>
        <w:widowControl w:val="0"/>
        <w:tabs>
          <w:tab w:val="left" w:pos="3400"/>
        </w:tabs>
        <w:autoSpaceDE w:val="0"/>
        <w:autoSpaceDN w:val="0"/>
        <w:adjustRightInd w:val="0"/>
        <w:spacing w:line="360" w:lineRule="auto"/>
        <w:ind w:right="2463"/>
        <w:rPr>
          <w:rFonts w:cs="Arial"/>
          <w:color w:val="575756" w:themeColor="text2"/>
          <w:szCs w:val="22"/>
          <w:lang w:val="en-US"/>
        </w:rPr>
      </w:pPr>
    </w:p>
    <w:p w:rsidR="005B3C3A" w:rsidRPr="006F34A8" w:rsidRDefault="005B3C3A" w:rsidP="00CD29C4">
      <w:pPr>
        <w:widowControl w:val="0"/>
        <w:tabs>
          <w:tab w:val="left" w:pos="3400"/>
        </w:tabs>
        <w:autoSpaceDE w:val="0"/>
        <w:autoSpaceDN w:val="0"/>
        <w:adjustRightInd w:val="0"/>
        <w:spacing w:line="360" w:lineRule="auto"/>
        <w:ind w:right="2463"/>
        <w:rPr>
          <w:rFonts w:cs="Arial"/>
          <w:color w:val="575756" w:themeColor="text2"/>
          <w:szCs w:val="22"/>
          <w:lang w:val="en-US"/>
        </w:rPr>
      </w:pPr>
    </w:p>
    <w:p w:rsidR="005B3C3A" w:rsidRPr="006F34A8" w:rsidRDefault="005B3C3A" w:rsidP="00CD29C4">
      <w:pPr>
        <w:widowControl w:val="0"/>
        <w:tabs>
          <w:tab w:val="left" w:pos="3400"/>
        </w:tabs>
        <w:autoSpaceDE w:val="0"/>
        <w:autoSpaceDN w:val="0"/>
        <w:adjustRightInd w:val="0"/>
        <w:spacing w:line="360" w:lineRule="auto"/>
        <w:ind w:right="2463"/>
        <w:rPr>
          <w:rFonts w:cs="Arial"/>
          <w:color w:val="575756" w:themeColor="text2"/>
          <w:szCs w:val="22"/>
          <w:lang w:val="en-US"/>
        </w:rPr>
      </w:pPr>
    </w:p>
    <w:p w:rsidR="005B3C3A" w:rsidRPr="006F34A8" w:rsidRDefault="005B3C3A" w:rsidP="00CD29C4">
      <w:pPr>
        <w:widowControl w:val="0"/>
        <w:tabs>
          <w:tab w:val="left" w:pos="3400"/>
        </w:tabs>
        <w:autoSpaceDE w:val="0"/>
        <w:autoSpaceDN w:val="0"/>
        <w:adjustRightInd w:val="0"/>
        <w:spacing w:line="360" w:lineRule="auto"/>
        <w:ind w:right="2463"/>
        <w:rPr>
          <w:rFonts w:cs="Arial"/>
          <w:color w:val="575756" w:themeColor="text2"/>
          <w:szCs w:val="22"/>
          <w:lang w:val="en-US"/>
        </w:rPr>
      </w:pPr>
    </w:p>
    <w:p w:rsidR="00872E01" w:rsidRPr="006F34A8" w:rsidRDefault="005B3C3A" w:rsidP="00CD29C4">
      <w:pPr>
        <w:widowControl w:val="0"/>
        <w:tabs>
          <w:tab w:val="left" w:pos="3400"/>
        </w:tabs>
        <w:autoSpaceDE w:val="0"/>
        <w:autoSpaceDN w:val="0"/>
        <w:adjustRightInd w:val="0"/>
        <w:spacing w:line="360" w:lineRule="auto"/>
        <w:ind w:right="2463"/>
        <w:rPr>
          <w:rFonts w:cs="Arial"/>
          <w:color w:val="575756" w:themeColor="text2"/>
          <w:szCs w:val="22"/>
          <w:lang w:val="en-US"/>
        </w:rPr>
      </w:pPr>
      <w:r w:rsidRPr="006F34A8">
        <w:rPr>
          <w:rFonts w:cs="Arial"/>
          <w:color w:val="575756" w:themeColor="text2"/>
          <w:szCs w:val="22"/>
          <w:lang w:val="en-US"/>
        </w:rPr>
        <w:tab/>
      </w:r>
    </w:p>
    <w:p w:rsidR="00CD29C4" w:rsidRPr="006F34A8" w:rsidRDefault="00CD29C4" w:rsidP="00CD29C4">
      <w:pPr>
        <w:widowControl w:val="0"/>
        <w:tabs>
          <w:tab w:val="left" w:pos="3400"/>
        </w:tabs>
        <w:autoSpaceDE w:val="0"/>
        <w:autoSpaceDN w:val="0"/>
        <w:adjustRightInd w:val="0"/>
        <w:spacing w:line="360" w:lineRule="auto"/>
        <w:ind w:right="2463"/>
        <w:rPr>
          <w:rFonts w:cs="Arial"/>
          <w:color w:val="575756" w:themeColor="text2"/>
          <w:szCs w:val="22"/>
          <w:lang w:val="en-US"/>
        </w:rPr>
      </w:pPr>
    </w:p>
    <w:p w:rsidR="00CD29C4" w:rsidRPr="006F34A8" w:rsidRDefault="00CD29C4" w:rsidP="000E0651">
      <w:pPr>
        <w:widowControl w:val="0"/>
        <w:tabs>
          <w:tab w:val="left" w:pos="0"/>
          <w:tab w:val="left" w:pos="851"/>
          <w:tab w:val="left" w:pos="3400"/>
        </w:tabs>
        <w:autoSpaceDE w:val="0"/>
        <w:autoSpaceDN w:val="0"/>
        <w:adjustRightInd w:val="0"/>
        <w:spacing w:line="360" w:lineRule="auto"/>
        <w:ind w:right="2463"/>
        <w:rPr>
          <w:rFonts w:cs="Arial"/>
          <w:color w:val="575756" w:themeColor="text2"/>
          <w:szCs w:val="22"/>
          <w:lang w:val="en-US"/>
        </w:rPr>
      </w:pPr>
      <w:r w:rsidRPr="006F34A8">
        <w:rPr>
          <w:rFonts w:cs="Arial"/>
          <w:color w:val="575756" w:themeColor="text2"/>
          <w:szCs w:val="22"/>
          <w:lang w:val="en-US"/>
        </w:rPr>
        <w:t>Pla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c</w:t>
      </w:r>
      <w:r w:rsidRPr="006F34A8">
        <w:rPr>
          <w:rFonts w:cs="Arial"/>
          <w:color w:val="575756" w:themeColor="text2"/>
          <w:szCs w:val="22"/>
          <w:lang w:val="en-US"/>
        </w:rPr>
        <w:t>e:..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="006F34A8">
        <w:rPr>
          <w:rFonts w:cs="Arial"/>
          <w:color w:val="575756" w:themeColor="text2"/>
          <w:szCs w:val="22"/>
          <w:lang w:val="en-US"/>
        </w:rPr>
        <w:t>.</w:t>
      </w:r>
      <w:r w:rsidR="000E0651">
        <w:rPr>
          <w:rFonts w:cs="Arial"/>
          <w:color w:val="575756" w:themeColor="text2"/>
          <w:szCs w:val="22"/>
          <w:lang w:val="en-US"/>
        </w:rPr>
        <w:t>..........</w:t>
      </w:r>
      <w:r w:rsidRPr="006F34A8">
        <w:rPr>
          <w:rFonts w:cs="Arial"/>
          <w:color w:val="575756" w:themeColor="text2"/>
          <w:szCs w:val="22"/>
          <w:lang w:val="en-US"/>
        </w:rPr>
        <w:tab/>
        <w:t>Date: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.</w:t>
      </w:r>
      <w:r w:rsidRPr="006F34A8">
        <w:rPr>
          <w:rFonts w:cs="Arial"/>
          <w:color w:val="575756" w:themeColor="text2"/>
          <w:szCs w:val="22"/>
          <w:lang w:val="en-US"/>
        </w:rPr>
        <w:t>.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>...</w:t>
      </w:r>
      <w:r w:rsidRPr="006F34A8">
        <w:rPr>
          <w:rFonts w:cs="Arial"/>
          <w:color w:val="575756" w:themeColor="text2"/>
          <w:spacing w:val="1"/>
          <w:szCs w:val="22"/>
          <w:lang w:val="en-US"/>
        </w:rPr>
        <w:t>.</w:t>
      </w:r>
      <w:r w:rsidRPr="006F34A8">
        <w:rPr>
          <w:rFonts w:cs="Arial"/>
          <w:color w:val="575756" w:themeColor="text2"/>
          <w:szCs w:val="22"/>
          <w:lang w:val="en-US"/>
        </w:rPr>
        <w:t xml:space="preserve">.. </w:t>
      </w:r>
    </w:p>
    <w:p w:rsidR="00CD29C4" w:rsidRPr="00107C03" w:rsidRDefault="00CD29C4" w:rsidP="00CD29C4">
      <w:pPr>
        <w:jc w:val="center"/>
        <w:rPr>
          <w:sz w:val="20"/>
          <w:lang w:val="en-US"/>
        </w:rPr>
      </w:pPr>
    </w:p>
    <w:p w:rsidR="00DC273E" w:rsidRPr="00DC273E" w:rsidRDefault="00DC273E" w:rsidP="00DC273E">
      <w:pPr>
        <w:pStyle w:val="Disclaimer"/>
        <w:rPr>
          <w:b/>
          <w:bCs w:val="0"/>
        </w:rPr>
      </w:pPr>
    </w:p>
    <w:sectPr w:rsidR="00DC273E" w:rsidRPr="00DC273E" w:rsidSect="00AE4488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3316" w:right="1134" w:bottom="1134" w:left="1134" w:header="1366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433E" w:rsidRDefault="004A433E" w:rsidP="00BD6D4C">
      <w:r>
        <w:separator/>
      </w:r>
    </w:p>
  </w:endnote>
  <w:endnote w:type="continuationSeparator" w:id="1">
    <w:p w:rsidR="004A433E" w:rsidRDefault="004A433E" w:rsidP="00BD6D4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 New Roman (Headings CS)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cher Medium">
    <w:altName w:val="Times New Roman"/>
    <w:panose1 w:val="00000000000000000000"/>
    <w:charset w:val="00"/>
    <w:family w:val="auto"/>
    <w:notTrueType/>
    <w:pitch w:val="variable"/>
    <w:sig w:usb0="00000001" w:usb1="4000005B" w:usb2="00000000" w:usb3="00000000" w:csb0="0000008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-2104102093"/>
      <w:docPartObj>
        <w:docPartGallery w:val="Page Numbers (Bottom of Page)"/>
        <w:docPartUnique/>
      </w:docPartObj>
    </w:sdtPr>
    <w:sdtContent>
      <w:p w:rsidR="00D17B1C" w:rsidRDefault="00016CD7" w:rsidP="00E50F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D17B1C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17B1C" w:rsidRDefault="00D17B1C" w:rsidP="00D17B1C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1264727832"/>
      <w:docPartObj>
        <w:docPartGallery w:val="Page Numbers (Bottom of Page)"/>
        <w:docPartUnique/>
      </w:docPartObj>
    </w:sdtPr>
    <w:sdtEndPr>
      <w:rPr>
        <w:rStyle w:val="PageNumber"/>
        <w:color w:val="0082C3" w:themeColor="text1"/>
      </w:rPr>
    </w:sdtEndPr>
    <w:sdtContent>
      <w:p w:rsidR="00D17B1C" w:rsidRDefault="00016CD7" w:rsidP="00E50F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D17B1C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F34A8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D17B1C" w:rsidRPr="00D17B1C" w:rsidRDefault="00D17B1C" w:rsidP="00D17B1C">
    <w:pPr>
      <w:pStyle w:val="Footer"/>
      <w:ind w:left="1276" w:right="360"/>
      <w:rPr>
        <w:b/>
        <w:bCs/>
        <w:color w:val="0082C3" w:themeColor="text1"/>
      </w:rPr>
    </w:pPr>
    <w:r w:rsidRPr="00D17B1C">
      <w:rPr>
        <w:b/>
        <w:bCs/>
        <w:noProof/>
        <w:color w:val="0082C3" w:themeColor="text1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709295</wp:posOffset>
          </wp:positionH>
          <wp:positionV relativeFrom="paragraph">
            <wp:posOffset>-2018422</wp:posOffset>
          </wp:positionV>
          <wp:extent cx="1300263" cy="2595031"/>
          <wp:effectExtent l="0" t="0" r="0" b="0"/>
          <wp:wrapNone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CO_Sym_Fla.png"/>
                  <pic:cNvPicPr/>
                </pic:nvPicPr>
                <pic:blipFill rotWithShape="1">
                  <a:blip r:embed="rId1">
                    <a:alphaModFix amt="30000"/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50136" t="23967" r="24048" b="20452"/>
                  <a:stretch/>
                </pic:blipFill>
                <pic:spPr bwMode="auto">
                  <a:xfrm>
                    <a:off x="0" y="0"/>
                    <a:ext cx="1300263" cy="25950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  <w:r>
      <w:rPr>
        <w:b/>
        <w:bCs/>
        <w:color w:val="0082C3" w:themeColor="text1"/>
      </w:rPr>
      <w:t>www.wcoomd.org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-1572726279"/>
      <w:docPartObj>
        <w:docPartGallery w:val="Page Numbers (Bottom of Page)"/>
        <w:docPartUnique/>
      </w:docPartObj>
    </w:sdtPr>
    <w:sdtEndPr>
      <w:rPr>
        <w:rStyle w:val="PageNumber"/>
        <w:color w:val="0082C3" w:themeColor="text1"/>
      </w:rPr>
    </w:sdtEndPr>
    <w:sdtContent>
      <w:p w:rsidR="00DC273E" w:rsidRDefault="00016CD7" w:rsidP="00DC273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DC273E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01F50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 w:rsidR="004320A6">
          <w:rPr>
            <w:rStyle w:val="PageNumber"/>
          </w:rPr>
          <w:t>/1</w:t>
        </w:r>
      </w:p>
    </w:sdtContent>
  </w:sdt>
  <w:p w:rsidR="00DC273E" w:rsidRPr="00D17B1C" w:rsidRDefault="00DC273E" w:rsidP="00DC273E">
    <w:pPr>
      <w:pStyle w:val="Footer"/>
      <w:ind w:left="1276" w:right="360"/>
      <w:rPr>
        <w:b/>
        <w:bCs/>
        <w:color w:val="0082C3" w:themeColor="text1"/>
      </w:rPr>
    </w:pPr>
    <w:r w:rsidRPr="00D17B1C">
      <w:rPr>
        <w:b/>
        <w:bCs/>
        <w:noProof/>
        <w:color w:val="0082C3" w:themeColor="text1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709295</wp:posOffset>
          </wp:positionH>
          <wp:positionV relativeFrom="paragraph">
            <wp:posOffset>-2018422</wp:posOffset>
          </wp:positionV>
          <wp:extent cx="1300263" cy="2595031"/>
          <wp:effectExtent l="0" t="0" r="0" b="0"/>
          <wp:wrapNone/>
          <wp:docPr id="6" name="Picture 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CO_Sym_Fla.png"/>
                  <pic:cNvPicPr/>
                </pic:nvPicPr>
                <pic:blipFill rotWithShape="1">
                  <a:blip r:embed="rId1">
                    <a:alphaModFix amt="30000"/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50136" t="23967" r="24048" b="20452"/>
                  <a:stretch/>
                </pic:blipFill>
                <pic:spPr bwMode="auto">
                  <a:xfrm>
                    <a:off x="0" y="0"/>
                    <a:ext cx="1300263" cy="25950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  <w:r>
      <w:rPr>
        <w:b/>
        <w:bCs/>
        <w:color w:val="0082C3" w:themeColor="text1"/>
      </w:rPr>
      <w:t>www.wcoomd.org</w:t>
    </w:r>
  </w:p>
  <w:p w:rsidR="00DC273E" w:rsidRDefault="00DC273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433E" w:rsidRDefault="004A433E" w:rsidP="00BD6D4C">
      <w:r>
        <w:separator/>
      </w:r>
    </w:p>
  </w:footnote>
  <w:footnote w:type="continuationSeparator" w:id="1">
    <w:p w:rsidR="004A433E" w:rsidRDefault="004A433E" w:rsidP="00BD6D4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3B4F" w:rsidRPr="00DC273E" w:rsidRDefault="00DC273E" w:rsidP="00DC273E">
    <w:r w:rsidRPr="00DC273E">
      <w:rPr>
        <w:b/>
        <w:bCs/>
        <w:color w:val="0082C3" w:themeColor="text1"/>
      </w:rPr>
      <w:t>WCO I OMD</w:t>
    </w:r>
    <w:r w:rsidRPr="00DC273E">
      <w:t>Press Release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273E" w:rsidRDefault="00DC273E" w:rsidP="00DC273E">
    <w:pPr>
      <w:pStyle w:val="WCOheader"/>
    </w:pPr>
    <w:r w:rsidRPr="00553B4F"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122812</wp:posOffset>
          </wp:positionH>
          <wp:positionV relativeFrom="page">
            <wp:posOffset>585798</wp:posOffset>
          </wp:positionV>
          <wp:extent cx="712470" cy="665480"/>
          <wp:effectExtent l="0" t="0" r="0" b="0"/>
          <wp:wrapSquare wrapText="bothSides"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CO_Sym_Co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24249" t="23522" r="24392" b="24370"/>
                  <a:stretch/>
                </pic:blipFill>
                <pic:spPr bwMode="auto">
                  <a:xfrm>
                    <a:off x="0" y="0"/>
                    <a:ext cx="712470" cy="6654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  <w:r w:rsidRPr="00553B4F">
      <w:t>World Customs Organization</w:t>
    </w:r>
  </w:p>
  <w:p w:rsidR="00AE4488" w:rsidRDefault="00DC273E" w:rsidP="00DC273E">
    <w:pPr>
      <w:pStyle w:val="Address"/>
      <w:rPr>
        <w:lang w:val="en-GB"/>
      </w:rPr>
    </w:pPr>
    <w:r w:rsidRPr="000D64C9">
      <w:rPr>
        <w:lang w:val="en-GB"/>
      </w:rPr>
      <w:t xml:space="preserve">Rue du Marché 30, B-1210 </w:t>
    </w:r>
  </w:p>
  <w:p w:rsidR="00DC273E" w:rsidRPr="00AE4488" w:rsidRDefault="00DC273E" w:rsidP="00DC273E">
    <w:pPr>
      <w:pStyle w:val="Address"/>
    </w:pPr>
    <w:r w:rsidRPr="00AE4488">
      <w:t>Brussels, Belgium</w:t>
    </w:r>
  </w:p>
  <w:p w:rsidR="00DC273E" w:rsidRPr="00AE4488" w:rsidRDefault="00DC273E" w:rsidP="00DC273E">
    <w:pPr>
      <w:pStyle w:val="Address"/>
    </w:pPr>
    <w:r w:rsidRPr="00AE4488">
      <w:t>T: +32 (0)2 209 92 11</w:t>
    </w:r>
  </w:p>
  <w:p w:rsidR="00DC273E" w:rsidRPr="00AE4488" w:rsidRDefault="00E1155D" w:rsidP="00AE4488">
    <w:pPr>
      <w:pStyle w:val="Address"/>
    </w:pPr>
    <w:r>
      <w:t>communication@wcoomd.org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54.75pt;height:54.75pt" o:bullet="t">
        <v:imagedata r:id="rId1" o:title="Simley"/>
      </v:shape>
    </w:pict>
  </w:numPicBullet>
  <w:numPicBullet w:numPicBulletId="1">
    <w:pict>
      <v:shape id="_x0000_i1031" type="#_x0000_t75" style="width:58.5pt;height:58.5pt" o:bullet="t">
        <v:imagedata r:id="rId2" o:title="Sadley"/>
      </v:shape>
    </w:pict>
  </w:numPicBullet>
  <w:abstractNum w:abstractNumId="0">
    <w:nsid w:val="FFFFFF7C"/>
    <w:multiLevelType w:val="singleLevel"/>
    <w:tmpl w:val="08F02A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5D6BF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66C7D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7FF8AA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E6CB7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77A8E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262D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65453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DACF1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B622B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6703134"/>
    <w:multiLevelType w:val="hybridMultilevel"/>
    <w:tmpl w:val="755EF8F2"/>
    <w:lvl w:ilvl="0" w:tplc="4F2E1EFE">
      <w:start w:val="1"/>
      <w:numFmt w:val="bullet"/>
      <w:lvlText w:val=""/>
      <w:lvlPicBulletId w:val="0"/>
      <w:lvlJc w:val="left"/>
      <w:pPr>
        <w:ind w:left="397" w:hanging="397"/>
      </w:pPr>
      <w:rPr>
        <w:rFonts w:ascii="Symbol" w:hAnsi="Symbol" w:hint="default"/>
        <w:color w:val="auto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A000DC"/>
    <w:multiLevelType w:val="hybridMultilevel"/>
    <w:tmpl w:val="47F60652"/>
    <w:lvl w:ilvl="0" w:tplc="4E7077F0">
      <w:start w:val="1"/>
      <w:numFmt w:val="bullet"/>
      <w:lvlText w:val=""/>
      <w:lvlPicBulletId w:val="1"/>
      <w:lvlJc w:val="left"/>
      <w:pPr>
        <w:ind w:left="397" w:hanging="397"/>
      </w:pPr>
      <w:rPr>
        <w:rFonts w:ascii="Symbol" w:hAnsi="Symbol" w:hint="default"/>
        <w:b/>
        <w:i w:val="0"/>
        <w:color w:val="auto"/>
        <w:sz w:val="36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10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8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04"/>
  <w:defaultTabStop w:val="72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MzOyMDaxtDQ1NDdW0lEKTi0uzszPAykwrAUAeIzTIiwAAAA="/>
  </w:docVars>
  <w:rsids>
    <w:rsidRoot w:val="00CD29C4"/>
    <w:rsid w:val="00016CD7"/>
    <w:rsid w:val="0005140E"/>
    <w:rsid w:val="000D64C9"/>
    <w:rsid w:val="000E0651"/>
    <w:rsid w:val="00141F66"/>
    <w:rsid w:val="00201F50"/>
    <w:rsid w:val="00203913"/>
    <w:rsid w:val="00234668"/>
    <w:rsid w:val="002748E9"/>
    <w:rsid w:val="003F196D"/>
    <w:rsid w:val="00416CC7"/>
    <w:rsid w:val="0042693C"/>
    <w:rsid w:val="004320A6"/>
    <w:rsid w:val="00450945"/>
    <w:rsid w:val="0046334E"/>
    <w:rsid w:val="004802DB"/>
    <w:rsid w:val="004A433E"/>
    <w:rsid w:val="004B32AC"/>
    <w:rsid w:val="00546627"/>
    <w:rsid w:val="00553B4F"/>
    <w:rsid w:val="00580A67"/>
    <w:rsid w:val="005B3C3A"/>
    <w:rsid w:val="005C3708"/>
    <w:rsid w:val="005E3AAA"/>
    <w:rsid w:val="00637BCB"/>
    <w:rsid w:val="006B1477"/>
    <w:rsid w:val="006F34A8"/>
    <w:rsid w:val="0074154F"/>
    <w:rsid w:val="007F0328"/>
    <w:rsid w:val="00812596"/>
    <w:rsid w:val="0081295A"/>
    <w:rsid w:val="008167E9"/>
    <w:rsid w:val="00872E01"/>
    <w:rsid w:val="008B742A"/>
    <w:rsid w:val="008D5FDD"/>
    <w:rsid w:val="00932DC1"/>
    <w:rsid w:val="00A64E6B"/>
    <w:rsid w:val="00A704E3"/>
    <w:rsid w:val="00AE4488"/>
    <w:rsid w:val="00B344B9"/>
    <w:rsid w:val="00B421D3"/>
    <w:rsid w:val="00B85386"/>
    <w:rsid w:val="00BD6D4C"/>
    <w:rsid w:val="00CD29C4"/>
    <w:rsid w:val="00D17B1C"/>
    <w:rsid w:val="00DC273E"/>
    <w:rsid w:val="00E1155D"/>
    <w:rsid w:val="00F330B6"/>
    <w:rsid w:val="00F57227"/>
    <w:rsid w:val="00FA016B"/>
    <w:rsid w:val="00FD49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ignature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29C4"/>
    <w:rPr>
      <w:rFonts w:ascii="Arial" w:eastAsia="MS Mincho" w:hAnsi="Arial" w:cs="Times New Roman"/>
      <w:sz w:val="22"/>
      <w:szCs w:val="20"/>
      <w:lang w:val="fr-FR" w:eastAsia="ja-JP"/>
    </w:rPr>
  </w:style>
  <w:style w:type="paragraph" w:styleId="Heading1">
    <w:name w:val="heading 1"/>
    <w:basedOn w:val="Title"/>
    <w:next w:val="Normal"/>
    <w:link w:val="Heading1Char"/>
    <w:uiPriority w:val="9"/>
    <w:qFormat/>
    <w:rsid w:val="00450945"/>
    <w:pPr>
      <w:spacing w:after="480"/>
      <w:ind w:left="1134"/>
      <w:outlineLvl w:val="0"/>
    </w:pPr>
    <w:rPr>
      <w:rFonts w:ascii="Arial" w:hAnsi="Arial" w:cs="Times New Roman (Headings CS)"/>
      <w:b/>
      <w:color w:val="0082C3" w:themeColor="text1"/>
      <w:spacing w:val="0"/>
      <w:sz w:val="30"/>
      <w:lang w:val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553B4F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  <w:lang w:val="en-GB" w:eastAsia="en-US"/>
    </w:rPr>
  </w:style>
  <w:style w:type="paragraph" w:customStyle="1" w:styleId="RightAlign">
    <w:name w:val="Right Align"/>
    <w:basedOn w:val="Normal"/>
    <w:qFormat/>
    <w:rsid w:val="00B85386"/>
    <w:pPr>
      <w:spacing w:after="220"/>
      <w:contextualSpacing/>
      <w:jc w:val="right"/>
    </w:pPr>
    <w:rPr>
      <w:rFonts w:eastAsiaTheme="minorHAnsi" w:cstheme="minorBidi"/>
      <w:color w:val="575756" w:themeColor="text2"/>
      <w:szCs w:val="24"/>
      <w:lang w:val="en-GB" w:eastAsia="en-US"/>
    </w:rPr>
  </w:style>
  <w:style w:type="paragraph" w:styleId="Signature">
    <w:name w:val="Signature"/>
    <w:basedOn w:val="RightAlign"/>
    <w:link w:val="SignatureChar"/>
    <w:uiPriority w:val="99"/>
    <w:unhideWhenUsed/>
    <w:qFormat/>
    <w:rsid w:val="00B85386"/>
    <w:pPr>
      <w:spacing w:after="0"/>
    </w:pPr>
    <w:rPr>
      <w:b/>
      <w:bCs/>
      <w:color w:val="0082C3" w:themeColor="text1"/>
    </w:rPr>
  </w:style>
  <w:style w:type="character" w:customStyle="1" w:styleId="SignatureChar">
    <w:name w:val="Signature Char"/>
    <w:basedOn w:val="DefaultParagraphFont"/>
    <w:link w:val="Signature"/>
    <w:uiPriority w:val="99"/>
    <w:rsid w:val="00B85386"/>
    <w:rPr>
      <w:rFonts w:ascii="Arial" w:hAnsi="Arial"/>
      <w:b/>
      <w:bCs/>
      <w:color w:val="0082C3" w:themeColor="text1"/>
      <w:sz w:val="22"/>
      <w:lang w:val="en-GB"/>
    </w:rPr>
  </w:style>
  <w:style w:type="character" w:styleId="IntenseReference">
    <w:name w:val="Intense Reference"/>
    <w:basedOn w:val="DefaultParagraphFont"/>
    <w:uiPriority w:val="32"/>
    <w:qFormat/>
    <w:rsid w:val="008D5FDD"/>
    <w:rPr>
      <w:rFonts w:ascii="Archer Medium" w:hAnsi="Archer Medium"/>
      <w:b w:val="0"/>
      <w:bCs/>
      <w:i/>
      <w:caps w:val="0"/>
      <w:smallCaps w:val="0"/>
      <w:color w:val="009E92" w:themeColor="accent2"/>
      <w:spacing w:val="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50945"/>
    <w:rPr>
      <w:rFonts w:ascii="Arial" w:eastAsiaTheme="majorEastAsia" w:hAnsi="Arial" w:cs="Times New Roman (Headings CS)"/>
      <w:b/>
      <w:color w:val="0082C3" w:themeColor="text1"/>
      <w:kern w:val="28"/>
      <w:sz w:val="30"/>
      <w:szCs w:val="56"/>
      <w:lang w:val="fr-BE"/>
    </w:rPr>
  </w:style>
  <w:style w:type="paragraph" w:styleId="Title">
    <w:name w:val="Title"/>
    <w:basedOn w:val="Normal"/>
    <w:next w:val="Normal"/>
    <w:link w:val="TitleChar"/>
    <w:uiPriority w:val="10"/>
    <w:qFormat/>
    <w:rsid w:val="008D5FDD"/>
    <w:pPr>
      <w:contextualSpacing/>
    </w:pPr>
    <w:rPr>
      <w:rFonts w:asciiTheme="majorHAnsi" w:eastAsiaTheme="majorEastAsia" w:hAnsiTheme="majorHAnsi" w:cstheme="majorBidi"/>
      <w:color w:val="575756" w:themeColor="text2"/>
      <w:spacing w:val="-10"/>
      <w:kern w:val="28"/>
      <w:sz w:val="5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8D5FDD"/>
    <w:rPr>
      <w:rFonts w:asciiTheme="majorHAnsi" w:eastAsiaTheme="majorEastAsia" w:hAnsiTheme="majorHAnsi" w:cstheme="majorBidi"/>
      <w:color w:val="575756" w:themeColor="text2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D6D4C"/>
    <w:pPr>
      <w:tabs>
        <w:tab w:val="center" w:pos="4680"/>
        <w:tab w:val="right" w:pos="9360"/>
      </w:tabs>
    </w:pPr>
    <w:rPr>
      <w:rFonts w:eastAsiaTheme="minorHAnsi" w:cstheme="minorBidi"/>
      <w:color w:val="575756" w:themeColor="text2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D6D4C"/>
    <w:rPr>
      <w:rFonts w:ascii="Arial" w:hAnsi="Arial"/>
      <w:color w:val="575756" w:themeColor="text2"/>
    </w:rPr>
  </w:style>
  <w:style w:type="paragraph" w:styleId="Footer">
    <w:name w:val="footer"/>
    <w:basedOn w:val="Normal"/>
    <w:link w:val="FooterChar"/>
    <w:uiPriority w:val="99"/>
    <w:unhideWhenUsed/>
    <w:rsid w:val="00BD6D4C"/>
    <w:pPr>
      <w:tabs>
        <w:tab w:val="center" w:pos="4680"/>
        <w:tab w:val="right" w:pos="9360"/>
      </w:tabs>
    </w:pPr>
    <w:rPr>
      <w:rFonts w:eastAsiaTheme="minorHAnsi" w:cstheme="minorBidi"/>
      <w:color w:val="575756" w:themeColor="text2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D6D4C"/>
    <w:rPr>
      <w:rFonts w:ascii="Arial" w:hAnsi="Arial"/>
      <w:color w:val="575756" w:themeColor="text2"/>
    </w:rPr>
  </w:style>
  <w:style w:type="paragraph" w:styleId="BlockText">
    <w:name w:val="Block Text"/>
    <w:basedOn w:val="BodyText"/>
    <w:uiPriority w:val="99"/>
    <w:unhideWhenUsed/>
    <w:rsid w:val="00637BCB"/>
  </w:style>
  <w:style w:type="paragraph" w:styleId="BodyText">
    <w:name w:val="Body Text"/>
    <w:basedOn w:val="Normal"/>
    <w:link w:val="BodyTextChar"/>
    <w:uiPriority w:val="99"/>
    <w:unhideWhenUsed/>
    <w:rsid w:val="00637BCB"/>
    <w:pPr>
      <w:spacing w:after="120"/>
      <w:ind w:left="1134"/>
    </w:pPr>
    <w:rPr>
      <w:rFonts w:eastAsiaTheme="minorHAnsi" w:cstheme="minorBidi"/>
      <w:color w:val="575756" w:themeColor="text2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637BCB"/>
    <w:rPr>
      <w:rFonts w:ascii="Arial" w:hAnsi="Arial"/>
      <w:color w:val="575756" w:themeColor="text2"/>
      <w:sz w:val="22"/>
    </w:rPr>
  </w:style>
  <w:style w:type="table" w:styleId="TableGrid">
    <w:name w:val="Table Grid"/>
    <w:basedOn w:val="TableNormal"/>
    <w:uiPriority w:val="39"/>
    <w:rsid w:val="00D17B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D17B1C"/>
    <w:rPr>
      <w:rFonts w:ascii="Arial" w:hAnsi="Arial"/>
      <w:color w:val="575756" w:themeColor="text2"/>
    </w:rPr>
  </w:style>
  <w:style w:type="paragraph" w:customStyle="1" w:styleId="WCOheader">
    <w:name w:val="WCO header"/>
    <w:basedOn w:val="Header"/>
    <w:qFormat/>
    <w:rsid w:val="00637BCB"/>
    <w:pPr>
      <w:spacing w:after="480"/>
    </w:pPr>
    <w:rPr>
      <w:b/>
      <w:bCs/>
      <w:color w:val="0082C3" w:themeColor="text1"/>
      <w:sz w:val="24"/>
    </w:rPr>
  </w:style>
  <w:style w:type="paragraph" w:customStyle="1" w:styleId="Address">
    <w:name w:val="Address"/>
    <w:basedOn w:val="Normal"/>
    <w:qFormat/>
    <w:rsid w:val="00637BCB"/>
    <w:pPr>
      <w:ind w:left="1134"/>
    </w:pPr>
    <w:rPr>
      <w:rFonts w:eastAsiaTheme="minorHAnsi" w:cstheme="minorBidi"/>
      <w:color w:val="575756" w:themeColor="text2"/>
      <w:sz w:val="20"/>
      <w:lang w:val="fr-BE" w:eastAsia="en-US"/>
    </w:rPr>
  </w:style>
  <w:style w:type="paragraph" w:customStyle="1" w:styleId="Disclaimer">
    <w:name w:val="Disclaimer"/>
    <w:basedOn w:val="BodyText"/>
    <w:qFormat/>
    <w:rsid w:val="00DC273E"/>
    <w:rPr>
      <w:bCs/>
      <w:color w:val="0082C3" w:themeColor="text1"/>
      <w:sz w:val="20"/>
      <w:szCs w:val="20"/>
      <w:lang w:val="en-GB"/>
    </w:rPr>
  </w:style>
  <w:style w:type="paragraph" w:customStyle="1" w:styleId="Contactinfo">
    <w:name w:val="Contact info"/>
    <w:basedOn w:val="Disclaimer"/>
    <w:qFormat/>
    <w:rsid w:val="00DC273E"/>
    <w:pPr>
      <w:spacing w:after="0"/>
    </w:pPr>
    <w:rPr>
      <w:bC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9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95A"/>
    <w:rPr>
      <w:rFonts w:ascii="Segoe UI" w:eastAsia="MS Mincho" w:hAnsi="Segoe UI" w:cs="Segoe UI"/>
      <w:sz w:val="18"/>
      <w:szCs w:val="18"/>
      <w:lang w:val="fr-FR"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WCO">
      <a:dk1>
        <a:srgbClr val="0082C3"/>
      </a:dk1>
      <a:lt1>
        <a:srgbClr val="FFFFFF"/>
      </a:lt1>
      <a:dk2>
        <a:srgbClr val="575756"/>
      </a:dk2>
      <a:lt2>
        <a:srgbClr val="D0D0D0"/>
      </a:lt2>
      <a:accent1>
        <a:srgbClr val="009FE3"/>
      </a:accent1>
      <a:accent2>
        <a:srgbClr val="009E92"/>
      </a:accent2>
      <a:accent3>
        <a:srgbClr val="0059A7"/>
      </a:accent3>
      <a:accent4>
        <a:srgbClr val="E83844"/>
      </a:accent4>
      <a:accent5>
        <a:srgbClr val="AA2485"/>
      </a:accent5>
      <a:accent6>
        <a:srgbClr val="EB6109"/>
      </a:accent6>
      <a:hlink>
        <a:srgbClr val="009FE3"/>
      </a:hlink>
      <a:folHlink>
        <a:srgbClr val="AA2485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867046E43090428CD5274FE44BE118" ma:contentTypeVersion="16" ma:contentTypeDescription="Create a new document." ma:contentTypeScope="" ma:versionID="545662c8dc41782bfefc3ae25c8d4531">
  <xsd:schema xmlns:xsd="http://www.w3.org/2001/XMLSchema" xmlns:xs="http://www.w3.org/2001/XMLSchema" xmlns:p="http://schemas.microsoft.com/office/2006/metadata/properties" xmlns:ns2="e34193bb-3a6c-4562-bfb4-8bdde1db11d4" xmlns:ns3="5638f9ef-a4fb-490f-92fc-05f6e8a6318d" targetNamespace="http://schemas.microsoft.com/office/2006/metadata/properties" ma:root="true" ma:fieldsID="84319af10f76f289ff4020e27640575c" ns2:_="" ns3:_="">
    <xsd:import namespace="e34193bb-3a6c-4562-bfb4-8bdde1db11d4"/>
    <xsd:import namespace="5638f9ef-a4fb-490f-92fc-05f6e8a631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193bb-3a6c-4562-bfb4-8bdde1db11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641118be-01e6-4e0b-b1b2-c3400e2714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8f9ef-a4fb-490f-92fc-05f6e8a6318d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cf8eb716-d188-43ca-be4a-2f2f2f3d1482}" ma:internalName="TaxCatchAll" ma:showField="CatchAllData" ma:web="5638f9ef-a4fb-490f-92fc-05f6e8a631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CE7EBE-0D87-47E9-A423-2B29ED80AF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193bb-3a6c-4562-bfb4-8bdde1db11d4"/>
    <ds:schemaRef ds:uri="5638f9ef-a4fb-490f-92fc-05f6e8a63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CA837F-91A9-4E39-8518-A6D71D0732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e Degryse</dc:creator>
  <cp:keywords/>
  <dc:description/>
  <cp:lastModifiedBy>ACER</cp:lastModifiedBy>
  <cp:revision>12</cp:revision>
  <dcterms:created xsi:type="dcterms:W3CDTF">2020-04-21T15:26:00Z</dcterms:created>
  <dcterms:modified xsi:type="dcterms:W3CDTF">2023-04-04T04:04:00Z</dcterms:modified>
</cp:coreProperties>
</file>